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61E90D0B"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5CE0583C" w:rsidR="00F802CD" w:rsidRDefault="000E3328"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reate a feature that automatically generates a unique QR code for each agent, allowing applicants to scan it</w:t>
      </w:r>
      <w:r w:rsidR="004D5680">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During the development phase, the researcher utilizes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0A869319">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5AB91C7B">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475411D">
            <wp:simplePos x="0" y="0"/>
            <wp:positionH relativeFrom="margin">
              <wp:align>center</wp:align>
            </wp:positionH>
            <wp:positionV relativeFrom="paragraph">
              <wp:posOffset>724535</wp:posOffset>
            </wp:positionV>
            <wp:extent cx="5911107" cy="5638800"/>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21">
                      <a:extLst>
                        <a:ext uri="{28A0092B-C50C-407E-A947-70E740481C1C}">
                          <a14:useLocalDpi xmlns:a14="http://schemas.microsoft.com/office/drawing/2010/main" val="0"/>
                        </a:ext>
                      </a:extLst>
                    </a:blip>
                    <a:srcRect l="2424" r="2510"/>
                    <a:stretch/>
                  </pic:blipFill>
                  <pic:spPr bwMode="auto">
                    <a:xfrm>
                      <a:off x="0" y="0"/>
                      <a:ext cx="5911107"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4AB3A3AF"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w:t>
      </w:r>
      <w:r w:rsidRPr="002C5196">
        <w:rPr>
          <w:rFonts w:ascii="Courier New" w:hAnsi="Courier New" w:cs="Courier New"/>
          <w:sz w:val="24"/>
          <w:szCs w:val="24"/>
          <w:lang w:val="en-US"/>
        </w:rPr>
        <w:lastRenderedPageBreak/>
        <w:t>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 xml:space="preserve">In this chapter, researcher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869B25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31740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proofErr w:type="spellStart"/>
      <w:r w:rsidR="00257117">
        <w:rPr>
          <w:rFonts w:ascii="Courier New" w:hAnsi="Courier New" w:cs="Courier New"/>
          <w:sz w:val="24"/>
          <w:szCs w:val="24"/>
          <w:lang w:val="en-US"/>
        </w:rPr>
        <w:t>ELifeSure</w:t>
      </w:r>
      <w:proofErr w:type="spellEnd"/>
      <w:r w:rsidR="00257117">
        <w:rPr>
          <w:rFonts w:ascii="Courier New" w:hAnsi="Courier New" w:cs="Courier New"/>
          <w:sz w:val="24"/>
          <w:szCs w:val="24"/>
          <w:lang w:val="en-US"/>
        </w:rPr>
        <w:t xml:space="preserve"> </w:t>
      </w:r>
      <w:r w:rsidRPr="001E2862">
        <w:rPr>
          <w:rFonts w:ascii="Courier New" w:hAnsi="Courier New" w:cs="Courier New"/>
          <w:sz w:val="24"/>
          <w:szCs w:val="24"/>
          <w:lang w:val="en-US"/>
        </w:rPr>
        <w:t>for Allianz PNB Life Insurance Inc. This system aims to enhance the efficiency of the recruitment process for various user roles, including administrator,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50B53E4"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Administrators have </w:t>
      </w:r>
      <w:r w:rsidR="008741C9" w:rsidRPr="001E2862">
        <w:rPr>
          <w:rFonts w:ascii="Courier New" w:hAnsi="Courier New" w:cs="Courier New"/>
          <w:sz w:val="24"/>
          <w:szCs w:val="24"/>
          <w:lang w:val="en-US"/>
        </w:rPr>
        <w:t>accessible</w:t>
      </w:r>
      <w:r w:rsidRPr="001E2862">
        <w:rPr>
          <w:rFonts w:ascii="Courier New" w:hAnsi="Courier New" w:cs="Courier New"/>
          <w:sz w:val="24"/>
          <w:szCs w:val="24"/>
          <w:lang w:val="en-US"/>
        </w:rPr>
        <w:t xml:space="preserve">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EA1D370" w14:textId="5DF27948"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w:t>
      </w:r>
      <w:r w:rsidR="008741C9">
        <w:rPr>
          <w:rFonts w:ascii="Courier New" w:hAnsi="Courier New" w:cs="Courier New"/>
          <w:sz w:val="24"/>
          <w:szCs w:val="24"/>
          <w:lang w:val="en-US"/>
        </w:rPr>
        <w:t>s</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33D40892" w14:textId="77777777" w:rsidR="002F1E96" w:rsidRDefault="002F1E96" w:rsidP="006A3486">
      <w:pPr>
        <w:rPr>
          <w:rFonts w:ascii="Courier New" w:hAnsi="Courier New" w:cs="Courier New"/>
          <w:sz w:val="24"/>
          <w:szCs w:val="24"/>
          <w:lang w:val="en-US"/>
        </w:rPr>
      </w:pPr>
    </w:p>
    <w:p w14:paraId="4FB97B35" w14:textId="77777777" w:rsidR="002F1E96" w:rsidRDefault="002F1E96" w:rsidP="006A3486">
      <w:pPr>
        <w:rPr>
          <w:rFonts w:ascii="Courier New" w:hAnsi="Courier New" w:cs="Courier New"/>
          <w:sz w:val="24"/>
          <w:szCs w:val="24"/>
          <w:lang w:val="en-US"/>
        </w:rPr>
      </w:pPr>
    </w:p>
    <w:p w14:paraId="18C9C604" w14:textId="77777777" w:rsidR="002F1E96" w:rsidRDefault="002F1E96" w:rsidP="006A3486">
      <w:pPr>
        <w:rPr>
          <w:rFonts w:ascii="Courier New" w:hAnsi="Courier New" w:cs="Courier New"/>
          <w:sz w:val="24"/>
          <w:szCs w:val="24"/>
          <w:lang w:val="en-US"/>
        </w:rPr>
      </w:pPr>
    </w:p>
    <w:p w14:paraId="14797980" w14:textId="77777777" w:rsidR="002F1E96" w:rsidRDefault="002F1E96" w:rsidP="006A3486">
      <w:pPr>
        <w:rPr>
          <w:rFonts w:ascii="Courier New" w:hAnsi="Courier New" w:cs="Courier New"/>
          <w:sz w:val="24"/>
          <w:szCs w:val="24"/>
          <w:lang w:val="en-US"/>
        </w:rPr>
      </w:pPr>
    </w:p>
    <w:p w14:paraId="35BFA15F" w14:textId="77777777" w:rsidR="003816CB" w:rsidRDefault="003816C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CAE35" w14:textId="77777777" w:rsidR="00442001" w:rsidRDefault="00442001" w:rsidP="005F4654">
      <w:pPr>
        <w:spacing w:after="0" w:line="240" w:lineRule="auto"/>
      </w:pPr>
      <w:r>
        <w:separator/>
      </w:r>
    </w:p>
  </w:endnote>
  <w:endnote w:type="continuationSeparator" w:id="0">
    <w:p w14:paraId="2AA5E75A" w14:textId="77777777" w:rsidR="00442001" w:rsidRDefault="00442001"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6DEB9" w14:textId="77777777" w:rsidR="00442001" w:rsidRDefault="00442001" w:rsidP="005F4654">
      <w:pPr>
        <w:spacing w:after="0" w:line="240" w:lineRule="auto"/>
      </w:pPr>
      <w:r>
        <w:separator/>
      </w:r>
    </w:p>
  </w:footnote>
  <w:footnote w:type="continuationSeparator" w:id="0">
    <w:p w14:paraId="066EBF11" w14:textId="77777777" w:rsidR="00442001" w:rsidRDefault="00442001"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3CA5"/>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E57CC"/>
    <w:rsid w:val="006F2E45"/>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5B22"/>
    <w:rsid w:val="007A7498"/>
    <w:rsid w:val="007B1443"/>
    <w:rsid w:val="007B2606"/>
    <w:rsid w:val="007B338E"/>
    <w:rsid w:val="007B418D"/>
    <w:rsid w:val="007C6ACB"/>
    <w:rsid w:val="007C6FA0"/>
    <w:rsid w:val="007D24AE"/>
    <w:rsid w:val="007D31D1"/>
    <w:rsid w:val="007D5E2F"/>
    <w:rsid w:val="007D7115"/>
    <w:rsid w:val="007E0A49"/>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41C9"/>
    <w:rsid w:val="008757BA"/>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D4621"/>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370"/>
    <w:rsid w:val="00D46708"/>
    <w:rsid w:val="00D5057E"/>
    <w:rsid w:val="00D51795"/>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5F69"/>
    <w:rsid w:val="00EC68BE"/>
    <w:rsid w:val="00ED176B"/>
    <w:rsid w:val="00ED1BF9"/>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28E8"/>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740</TotalTime>
  <Pages>85</Pages>
  <Words>11427</Words>
  <Characters>65135</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04</cp:revision>
  <cp:lastPrinted>2024-11-06T22:44:00Z</cp:lastPrinted>
  <dcterms:created xsi:type="dcterms:W3CDTF">2023-12-23T10:17:00Z</dcterms:created>
  <dcterms:modified xsi:type="dcterms:W3CDTF">2024-11-0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